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75e64609c43c6b09b77b94ac52a4cd8907d1be9"/>
    <w:p>
      <w:pPr>
        <w:pStyle w:val="Heading1"/>
      </w:pPr>
      <w:r>
        <w:t xml:space="preserve">Cover Letter for Pharmacist Position in Tanzania Dar es Salaam</w:t>
      </w:r>
    </w:p>
    <w:p>
      <w:pPr>
        <w:pStyle w:val="FirstParagraph"/>
      </w:pPr>
      <w:r>
        <w:t xml:space="preserve">Dear [Hiring Manager's Name],</w:t>
      </w:r>
    </w:p>
    <w:p>
      <w:pPr>
        <w:pStyle w:val="BodyText"/>
      </w:pPr>
      <w:r>
        <w:t xml:space="preserve">I am writing to express my sincere interest in the Pharmacist position at [Hospital/Pharmacy Name] in Tanzania Dar es Salaam. As a dedicated and skilled pharmacist with a passion for improving public health, I am eager to contribute my expertise to your institution while supporting the critical healthcare needs of this vibrant region. My academic background, professional experience, and commitment to patient care align seamlessly with the values and goals of your organization, making me an ideal candidate for this role.</w:t>
      </w:r>
    </w:p>
    <w:p>
      <w:pPr>
        <w:pStyle w:val="BodyText"/>
      </w:pPr>
      <w:r>
        <w:t xml:space="preserve">With [X years] of experience in pharmacy practice, I have developed a strong foundation in pharmaceutical sciences, medication management, and patient counseling. My career has been defined by a focus on accuracy, ethical responsibility, and the ability to build trust with patients and healthcare providers alike. As a Pharmacist in Tanzania Dar es Salaam, I understand the unique challenges and opportunities that come with serving this dynamic community. From navigating the complexities of local healthcare systems to addressing public health priorities such as HIV/AIDS, malaria, and maternal care, I am prepared to contribute meaningfully to your mission.</w:t>
      </w:r>
    </w:p>
    <w:p>
      <w:pPr>
        <w:pStyle w:val="BodyText"/>
      </w:pPr>
      <w:r>
        <w:t xml:space="preserve">My academic journey began with a degree in Pharmacy from [University Name], where I graduated with honors and developed a deep understanding of pharmacology, drug interactions, and clinical practices. This was followed by specialized training in [specific area, e.g., clinical pharmacy, hospital pharmacy, or community pharmacy], which further honed my ability to provide evidence-based care. In Tanzania Dar es Salaam, I have witnessed firsthand the critical role pharmacists play in bridging gaps between patients and healthcare services. Whether it is ensuring medication adherence for chronic disease management or educating communities on safe drug use, I am committed to making a difference.</w:t>
      </w:r>
    </w:p>
    <w:p>
      <w:pPr>
        <w:pStyle w:val="BodyText"/>
      </w:pPr>
      <w:r>
        <w:t xml:space="preserve">Throughout my career, I have worked in diverse settings, including [list previous roles: e.g., hospital pharmacy, retail pharmacy, or public health programs]. These experiences have equipped me with the technical skills and interpersonal abilities necessary to thrive in a fast-paced environment. For instance, at [Previous Workplace], I managed inventory systems to minimize waste and optimize supply chain efficiency, while also conducting patient counseling sessions that improved medication compliance. In Tanzania Dar es Salaam, where healthcare resources can be limited, such expertise is invaluable in ensuring that patients receive the right medications at the right time.</w:t>
      </w:r>
    </w:p>
    <w:p>
      <w:pPr>
        <w:pStyle w:val="BodyText"/>
      </w:pPr>
      <w:r>
        <w:t xml:space="preserve">One of my core strengths as a Pharmacist is my ability to collaborate effectively with multidisciplinary teams. I have worked closely with physicians, nurses, and other healthcare professionals to develop treatment plans that prioritize patient safety and outcomes. In Tanzania Dar es Salaam, where healthcare delivery often requires coordination across public and private sectors, this collaborative mindset is essential. I am also proficient in using pharmacy management software and adhering to local regulations such as the Tanzania Pharmacy Council guidelines, ensuring compliance with national standards.</w:t>
      </w:r>
    </w:p>
    <w:p>
      <w:pPr>
        <w:pStyle w:val="BodyText"/>
      </w:pPr>
      <w:r>
        <w:t xml:space="preserve">What sets me apart as a Pharmacist is my unwavering dedication to community engagement. In Tanzania Dar es Salaam, I have participated in initiatives aimed at raising awareness about drug abuse, promoting vaccination campaigns, and providing free health screenings. These experiences have deepened my understanding of the social determinants of health and reinforced my belief that pharmacists are not just medication experts but also advocates for holistic patient care. I am confident that my proactive approach to public health education will resonate with your organization’s commitment to serving the community.</w:t>
      </w:r>
    </w:p>
    <w:p>
      <w:pPr>
        <w:pStyle w:val="BodyText"/>
      </w:pPr>
      <w:r>
        <w:t xml:space="preserve">Furthermore, I am deeply inspired by the growing healthcare infrastructure in Tanzania Dar es Salaam and its potential to transform lives. The region’s emphasis on accessible, affordable care aligns with my professional values. I am particularly interested in contributing to initiatives that address health disparities and improve medication access for underserved populations. Whether through innovative pharmacy practices, mentorship of junior staff, or involvement in policy development, I am eager to support your efforts to elevate healthcare standards in this region.</w:t>
      </w:r>
    </w:p>
    <w:p>
      <w:pPr>
        <w:pStyle w:val="BodyText"/>
      </w:pPr>
      <w:r>
        <w:t xml:space="preserve">My motivation as a Pharmacist is rooted in the belief that every individual deserves equitable access to quality healthcare. In Tanzania Dar es Salaam, where the demand for skilled pharmacists continues to rise, I am determined to leverage my skills and passion to make a lasting impact. I am confident that my combination of technical expertise, cultural sensitivity, and dedication to patient-centered care will enable me to thrive in this role.</w:t>
      </w:r>
    </w:p>
    <w:p>
      <w:pPr>
        <w:pStyle w:val="BodyText"/>
      </w:pPr>
      <w:r>
        <w:t xml:space="preserve">I would be honored to bring my experience and enthusiasm to [Hospital/Pharmacy Name] and contribute to the continued success of your pharmacy services. I welcome the opportunity to discuss how my background aligns with your needs and how I can support your mission. Thank you for considering my application. I look forward to the possibility of working together in Tanzania Dar es Salaam.</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Tanzania Dar es Salaam</dc:title>
  <dc:creator/>
  <dc:language>en</dc:language>
  <cp:keywords/>
  <dcterms:created xsi:type="dcterms:W3CDTF">2025-12-10T14:21:29Z</dcterms:created>
  <dcterms:modified xsi:type="dcterms:W3CDTF">2025-12-10T14:21:29Z</dcterms:modified>
</cp:coreProperties>
</file>

<file path=docProps/custom.xml><?xml version="1.0" encoding="utf-8"?>
<Properties xmlns="http://schemas.openxmlformats.org/officeDocument/2006/custom-properties" xmlns:vt="http://schemas.openxmlformats.org/officeDocument/2006/docPropsVTypes"/>
</file>